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61FB" w:rsidRDefault="00322667">
      <w:r>
        <w:rPr>
          <w:noProof/>
          <w:lang w:eastAsia="en-IN"/>
        </w:rPr>
        <w:drawing>
          <wp:inline distT="0" distB="0" distL="0" distR="0" wp14:anchorId="6323EA2F" wp14:editId="648EC80D">
            <wp:extent cx="5731510" cy="51600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>
      <w:r>
        <w:rPr>
          <w:noProof/>
          <w:lang w:eastAsia="en-IN"/>
        </w:rPr>
        <w:lastRenderedPageBreak/>
        <w:drawing>
          <wp:inline distT="0" distB="0" distL="0" distR="0" wp14:anchorId="1DC8D970" wp14:editId="670AB821">
            <wp:extent cx="5731510" cy="516001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>
      <w:r>
        <w:rPr>
          <w:noProof/>
          <w:lang w:eastAsia="en-IN"/>
        </w:rPr>
        <w:drawing>
          <wp:inline distT="0" distB="0" distL="0" distR="0" wp14:anchorId="75F0733C" wp14:editId="749609D8">
            <wp:extent cx="5731510" cy="51600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>
      <w:r>
        <w:br w:type="page"/>
      </w:r>
    </w:p>
    <w:p w:rsidR="00322667" w:rsidRDefault="00322667">
      <w:r>
        <w:rPr>
          <w:noProof/>
          <w:lang w:eastAsia="en-IN"/>
        </w:rPr>
        <w:drawing>
          <wp:inline distT="0" distB="0" distL="0" distR="0" wp14:anchorId="4AE2EA41" wp14:editId="3D394EFF">
            <wp:extent cx="5731510" cy="5160010"/>
            <wp:effectExtent l="0" t="0" r="254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>
      <w:r>
        <w:rPr>
          <w:noProof/>
          <w:lang w:eastAsia="en-IN"/>
        </w:rPr>
        <w:drawing>
          <wp:inline distT="0" distB="0" distL="0" distR="0" wp14:anchorId="325C0237" wp14:editId="30731541">
            <wp:extent cx="5731510" cy="516001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033E21B5" wp14:editId="443FDEA8">
            <wp:extent cx="5731510" cy="51600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 w:rsidP="00322667">
      <w:r>
        <w:rPr>
          <w:noProof/>
          <w:lang w:eastAsia="en-IN"/>
        </w:rPr>
        <w:drawing>
          <wp:inline distT="0" distB="0" distL="0" distR="0" wp14:anchorId="4D902293" wp14:editId="3DB37C4A">
            <wp:extent cx="5731510" cy="516001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5A971320" wp14:editId="70C58B43">
            <wp:extent cx="5731510" cy="516001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 w:rsidP="00322667">
      <w:r>
        <w:rPr>
          <w:noProof/>
          <w:lang w:eastAsia="en-IN"/>
        </w:rPr>
        <w:drawing>
          <wp:inline distT="0" distB="0" distL="0" distR="0" wp14:anchorId="11FF3AE1" wp14:editId="078294D2">
            <wp:extent cx="5731510" cy="5160010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  <w:lang w:eastAsia="en-IN"/>
        </w:rPr>
        <w:drawing>
          <wp:inline distT="0" distB="0" distL="0" distR="0" wp14:anchorId="657C84F8" wp14:editId="75061334">
            <wp:extent cx="5731510" cy="51600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>
      <w:r>
        <w:rPr>
          <w:noProof/>
          <w:lang w:eastAsia="en-IN"/>
        </w:rPr>
        <w:drawing>
          <wp:inline distT="0" distB="0" distL="0" distR="0" wp14:anchorId="0D1ED4B2" wp14:editId="277C377E">
            <wp:extent cx="5731510" cy="516001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088A716D" wp14:editId="637BCC97">
            <wp:extent cx="5731510" cy="516001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5AD7D17C" wp14:editId="083C5622">
            <wp:extent cx="5731510" cy="51600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39736856" wp14:editId="74F8A243">
            <wp:extent cx="5731510" cy="516001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6788A57C" wp14:editId="405DB576">
            <wp:extent cx="5731510" cy="5160010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/>
    <w:p w:rsidR="00322667" w:rsidRDefault="00322667">
      <w:r>
        <w:rPr>
          <w:noProof/>
          <w:lang w:eastAsia="en-IN"/>
        </w:rPr>
        <w:drawing>
          <wp:inline distT="0" distB="0" distL="0" distR="0" wp14:anchorId="4C9B3CA7" wp14:editId="26F8D32C">
            <wp:extent cx="5731510" cy="5160010"/>
            <wp:effectExtent l="0" t="0" r="254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>
      <w:r>
        <w:rPr>
          <w:noProof/>
          <w:lang w:eastAsia="en-IN"/>
        </w:rPr>
        <w:drawing>
          <wp:inline distT="0" distB="0" distL="0" distR="0" wp14:anchorId="15855080" wp14:editId="6F3F4D8E">
            <wp:extent cx="5731510" cy="5160010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667" w:rsidRDefault="00322667">
      <w:r>
        <w:rPr>
          <w:noProof/>
          <w:lang w:eastAsia="en-IN"/>
        </w:rPr>
        <w:drawing>
          <wp:inline distT="0" distB="0" distL="0" distR="0" wp14:anchorId="0BD3D5D9" wp14:editId="220AAE2A">
            <wp:extent cx="5731510" cy="5160010"/>
            <wp:effectExtent l="0" t="0" r="254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6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266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MjMxNzAwNzI0MTNS0lEKTi0uzszPAykwrAUAjBQ76SwAAAA="/>
  </w:docVars>
  <w:rsids>
    <w:rsidRoot w:val="006F02DF"/>
    <w:rsid w:val="00322667"/>
    <w:rsid w:val="006F02DF"/>
    <w:rsid w:val="00DF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C89103-F357-4F9F-B840-48B2CD9E5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8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Singh Rawat</dc:creator>
  <cp:keywords/>
  <dc:description/>
  <cp:lastModifiedBy>Arvind Singh Rawat</cp:lastModifiedBy>
  <cp:revision>2</cp:revision>
  <dcterms:created xsi:type="dcterms:W3CDTF">2019-04-27T08:14:00Z</dcterms:created>
  <dcterms:modified xsi:type="dcterms:W3CDTF">2019-04-27T08:24:00Z</dcterms:modified>
</cp:coreProperties>
</file>